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A5A35" w14:textId="42016B88" w:rsidR="000A15CD" w:rsidRDefault="00BE7E81" w:rsidP="00BE7E81">
      <w:pPr>
        <w:jc w:val="center"/>
        <w:rPr>
          <w:sz w:val="28"/>
          <w:szCs w:val="28"/>
        </w:rPr>
      </w:pPr>
      <w:r w:rsidRPr="00BE7E81">
        <w:rPr>
          <w:sz w:val="28"/>
          <w:szCs w:val="28"/>
        </w:rPr>
        <w:t>Rental agreement termination notice</w:t>
      </w:r>
    </w:p>
    <w:p w14:paraId="4B871D9E" w14:textId="77777777" w:rsidR="00BE7E81" w:rsidRDefault="00BE7E81" w:rsidP="00BE7E81">
      <w:pPr>
        <w:jc w:val="center"/>
      </w:pPr>
    </w:p>
    <w:p w14:paraId="6BB083AD" w14:textId="56353E19" w:rsidR="00967684" w:rsidRDefault="000A15CD">
      <w:r>
        <w:t xml:space="preserve">Mr. Antonio, </w:t>
      </w:r>
      <w:r w:rsidR="00967684">
        <w:t>Please be informed that I want to terminate the contract of your apartment located in (Malaga, Calle San Andres 30, Floor 1, Apart. 1) at 28</w:t>
      </w:r>
      <w:r w:rsidR="00967684" w:rsidRPr="00967684">
        <w:rPr>
          <w:vertAlign w:val="superscript"/>
        </w:rPr>
        <w:t>th</w:t>
      </w:r>
      <w:r w:rsidR="00967684">
        <w:t xml:space="preserve"> of February 2021.</w:t>
      </w:r>
    </w:p>
    <w:p w14:paraId="08EFB84B" w14:textId="749F1B46" w:rsidR="00967684" w:rsidRDefault="000A15CD">
      <w:r>
        <w:t>Also,</w:t>
      </w:r>
      <w:r w:rsidR="00967684">
        <w:t xml:space="preserve"> you will receive the apartment exact like I received (cleaned, organized, </w:t>
      </w:r>
      <w:r w:rsidR="000F46B2">
        <w:t>no</w:t>
      </w:r>
      <w:r w:rsidR="00967684">
        <w:t xml:space="preserve"> damages, doesn’t have any of </w:t>
      </w:r>
      <w:proofErr w:type="gramStart"/>
      <w:r w:rsidR="00967684">
        <w:t>my</w:t>
      </w:r>
      <w:proofErr w:type="gramEnd"/>
      <w:r w:rsidR="00967684">
        <w:t xml:space="preserve"> belongs) and I will deliver the keys</w:t>
      </w:r>
      <w:r>
        <w:t>.</w:t>
      </w:r>
    </w:p>
    <w:p w14:paraId="525587C4" w14:textId="081090FE" w:rsidR="000A15CD" w:rsidRDefault="000A15CD">
      <w:r>
        <w:t>Owner details:</w:t>
      </w:r>
    </w:p>
    <w:p w14:paraId="1C74D2B8" w14:textId="09A18EDA" w:rsidR="000A15CD" w:rsidRDefault="000A15CD" w:rsidP="000A15CD">
      <w:pPr>
        <w:pStyle w:val="ListParagraph"/>
        <w:numPr>
          <w:ilvl w:val="0"/>
          <w:numId w:val="1"/>
        </w:numPr>
      </w:pPr>
      <w:r>
        <w:t xml:space="preserve">Name: </w:t>
      </w:r>
      <w:r w:rsidRPr="000A15CD">
        <w:t>ANTONIO PEREA JOYA</w:t>
      </w:r>
    </w:p>
    <w:p w14:paraId="4E5BB5F6" w14:textId="024BED4E" w:rsidR="000A15CD" w:rsidRDefault="000A15CD" w:rsidP="000A15CD">
      <w:pPr>
        <w:pStyle w:val="ListParagraph"/>
        <w:numPr>
          <w:ilvl w:val="0"/>
          <w:numId w:val="1"/>
        </w:numPr>
      </w:pPr>
      <w:r>
        <w:t xml:space="preserve">DNI: </w:t>
      </w:r>
      <w:r w:rsidRPr="000A15CD">
        <w:t>25.051.369-E</w:t>
      </w:r>
    </w:p>
    <w:p w14:paraId="3C4DF882" w14:textId="68CBF7A2" w:rsidR="000A15CD" w:rsidRDefault="000A15CD">
      <w:r>
        <w:t>Tenant details:</w:t>
      </w:r>
    </w:p>
    <w:p w14:paraId="3FE2CE27" w14:textId="73E7F2C4" w:rsidR="000A15CD" w:rsidRDefault="000A15CD" w:rsidP="000A15CD">
      <w:pPr>
        <w:pStyle w:val="ListParagraph"/>
        <w:numPr>
          <w:ilvl w:val="0"/>
          <w:numId w:val="1"/>
        </w:numPr>
      </w:pPr>
      <w:r>
        <w:t>Name: MOHAMED BEHERY SABBAH</w:t>
      </w:r>
    </w:p>
    <w:p w14:paraId="5826CC8F" w14:textId="2E79EC4A" w:rsidR="000A15CD" w:rsidRDefault="000A15CD" w:rsidP="000A15CD">
      <w:pPr>
        <w:pStyle w:val="ListParagraph"/>
        <w:numPr>
          <w:ilvl w:val="0"/>
          <w:numId w:val="1"/>
        </w:numPr>
      </w:pPr>
      <w:r>
        <w:t>NIE: Y8058314W</w:t>
      </w:r>
    </w:p>
    <w:p w14:paraId="5CC11C9F" w14:textId="77777777" w:rsidR="00E14C26" w:rsidRDefault="00E14C26" w:rsidP="00E14C26">
      <w:pPr>
        <w:pStyle w:val="ListParagraph"/>
      </w:pP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7555"/>
      </w:tblGrid>
      <w:tr w:rsidR="00D021D9" w14:paraId="584C8B01" w14:textId="77777777" w:rsidTr="00D021D9">
        <w:tc>
          <w:tcPr>
            <w:tcW w:w="1530" w:type="dxa"/>
            <w:vAlign w:val="center"/>
          </w:tcPr>
          <w:p w14:paraId="18729172" w14:textId="572A4C06" w:rsidR="00D021D9" w:rsidRDefault="00D021D9" w:rsidP="00D021D9">
            <w:r>
              <w:t xml:space="preserve">-      </w:t>
            </w:r>
            <w:r>
              <w:t xml:space="preserve">Signature: </w:t>
            </w:r>
            <w:r w:rsidRPr="00D021D9">
              <w:rPr>
                <w:color w:val="BFBFBF" w:themeColor="background1" w:themeShade="BF"/>
              </w:rPr>
              <w:t xml:space="preserve"> </w:t>
            </w:r>
          </w:p>
        </w:tc>
        <w:tc>
          <w:tcPr>
            <w:tcW w:w="7555" w:type="dxa"/>
            <w:vAlign w:val="center"/>
          </w:tcPr>
          <w:p w14:paraId="7E42809A" w14:textId="69E8089A" w:rsidR="00D021D9" w:rsidRDefault="00D021D9" w:rsidP="00D021D9">
            <w:pPr>
              <w:pStyle w:val="ListParagraph"/>
              <w:ind w:left="0"/>
            </w:pPr>
            <w:r>
              <w:rPr>
                <w:noProof/>
                <w:color w:val="BFBFBF" w:themeColor="background1" w:themeShade="BF"/>
              </w:rPr>
              <w:drawing>
                <wp:inline distT="0" distB="0" distL="0" distR="0" wp14:anchorId="059EED17" wp14:editId="3CFA4979">
                  <wp:extent cx="946150" cy="3175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150" cy="31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C26D17" w14:textId="017424F6" w:rsidR="00E14C26" w:rsidRDefault="00E14C26" w:rsidP="000A15CD">
      <w:pPr>
        <w:pStyle w:val="ListParagraph"/>
        <w:numPr>
          <w:ilvl w:val="0"/>
          <w:numId w:val="1"/>
        </w:numPr>
      </w:pPr>
      <w:r>
        <w:t xml:space="preserve">Date: </w:t>
      </w:r>
      <w:r w:rsidR="00D021D9" w:rsidRPr="00D021D9">
        <w:rPr>
          <w:color w:val="3B3838" w:themeColor="background2" w:themeShade="40"/>
        </w:rPr>
        <w:t>30 Jan 2021</w:t>
      </w:r>
    </w:p>
    <w:sectPr w:rsidR="00E14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804945"/>
    <w:multiLevelType w:val="hybridMultilevel"/>
    <w:tmpl w:val="7A6012DE"/>
    <w:lvl w:ilvl="0" w:tplc="C172B6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xMDU1MTAwtzQzMLBQ0lEKTi0uzszPAykwqQUA8ir01CwAAAA="/>
  </w:docVars>
  <w:rsids>
    <w:rsidRoot w:val="00815E41"/>
    <w:rsid w:val="000A15CD"/>
    <w:rsid w:val="000F46B2"/>
    <w:rsid w:val="003E6E6B"/>
    <w:rsid w:val="00815E41"/>
    <w:rsid w:val="00967684"/>
    <w:rsid w:val="00BE7E81"/>
    <w:rsid w:val="00D021D9"/>
    <w:rsid w:val="00E14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3C276"/>
  <w15:chartTrackingRefBased/>
  <w15:docId w15:val="{D0973C61-228D-41FC-B29C-9BE5CFC1A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15CD"/>
    <w:pPr>
      <w:ind w:left="720"/>
      <w:contextualSpacing/>
    </w:pPr>
  </w:style>
  <w:style w:type="table" w:styleId="TableGrid">
    <w:name w:val="Table Grid"/>
    <w:basedOn w:val="TableNormal"/>
    <w:uiPriority w:val="39"/>
    <w:rsid w:val="00D021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ery, Mohamed</dc:creator>
  <cp:keywords/>
  <dc:description/>
  <cp:lastModifiedBy>Behery, Mohamed</cp:lastModifiedBy>
  <cp:revision>8</cp:revision>
  <cp:lastPrinted>2021-01-30T17:43:00Z</cp:lastPrinted>
  <dcterms:created xsi:type="dcterms:W3CDTF">2021-01-30T13:05:00Z</dcterms:created>
  <dcterms:modified xsi:type="dcterms:W3CDTF">2021-01-30T17:43:00Z</dcterms:modified>
</cp:coreProperties>
</file>